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7FF30B1" w:rsidR="007B4A91" w:rsidRDefault="00C824EC">
      <w:pPr>
        <w:rPr>
          <w:sz w:val="28"/>
          <w:szCs w:val="28"/>
        </w:rPr>
      </w:pPr>
      <w:r>
        <w:rPr>
          <w:sz w:val="28"/>
          <w:szCs w:val="28"/>
        </w:rPr>
        <w:t>HUNTER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F1ED1E6" w:rsidR="007B4A91" w:rsidRDefault="00C824EC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all zombies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B993F0C" w:rsidR="007B4A91" w:rsidRDefault="00C824E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man </w:t>
      </w:r>
      <w:proofErr w:type="gramStart"/>
      <w:r>
        <w:rPr>
          <w:sz w:val="28"/>
          <w:szCs w:val="28"/>
        </w:rPr>
        <w:t>is been</w:t>
      </w:r>
      <w:proofErr w:type="gramEnd"/>
      <w:r>
        <w:rPr>
          <w:sz w:val="28"/>
          <w:szCs w:val="28"/>
        </w:rPr>
        <w:t xml:space="preserve"> put for guarding the palace during a zombie invasion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136D517" w:rsidR="007B4A91" w:rsidRDefault="00C824EC">
      <w:pPr>
        <w:ind w:left="720"/>
        <w:rPr>
          <w:sz w:val="28"/>
          <w:szCs w:val="28"/>
        </w:rPr>
      </w:pPr>
      <w:r>
        <w:rPr>
          <w:sz w:val="28"/>
          <w:szCs w:val="28"/>
        </w:rPr>
        <w:t>And he needs to protect the palace from any zombies entering.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6340B5D" w:rsidR="007B4A91" w:rsidRDefault="00C824E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E005E43" w:rsidR="007B4A91" w:rsidRDefault="00C824E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and kil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10E050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BA261A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06FB043" w:rsidR="007B4A91" w:rsidRDefault="00C824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C3DEC02" w:rsidR="007B4A91" w:rsidRDefault="00C824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k and destro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FF12EC2" w:rsidR="00556965" w:rsidRDefault="00C824EC">
      <w:r w:rsidRPr="00C824EC">
        <w:drawing>
          <wp:inline distT="0" distB="0" distL="0" distR="0" wp14:anchorId="329B86BE" wp14:editId="54C88B59">
            <wp:extent cx="865223" cy="457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68590" cy="458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C96AC1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B5521F6" w14:textId="4639CBE5" w:rsidR="00C824EC" w:rsidRDefault="00C824EC">
      <w:pPr>
        <w:rPr>
          <w:sz w:val="28"/>
          <w:szCs w:val="28"/>
        </w:rPr>
      </w:pPr>
      <w:r>
        <w:rPr>
          <w:sz w:val="28"/>
          <w:szCs w:val="28"/>
        </w:rPr>
        <w:t>By increasing the amount of zombies per frame, increasing the velocity, increasing the damage.</w:t>
      </w:r>
    </w:p>
    <w:p w14:paraId="24B987DE" w14:textId="488F82AA" w:rsidR="007B4A91" w:rsidRDefault="00000000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784424996">
    <w:abstractNumId w:val="0"/>
  </w:num>
  <w:num w:numId="2" w16cid:durableId="1567839565">
    <w:abstractNumId w:val="1"/>
  </w:num>
  <w:num w:numId="3" w16cid:durableId="1041631867">
    <w:abstractNumId w:val="3"/>
  </w:num>
  <w:num w:numId="4" w16cid:durableId="12638796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C82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09</Words>
  <Characters>1192</Characters>
  <Application>Microsoft Office Word</Application>
  <DocSecurity>0</DocSecurity>
  <Lines>9</Lines>
  <Paragraphs>2</Paragraphs>
  <ScaleCrop>false</ScaleCrop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kas Yadav</cp:lastModifiedBy>
  <cp:revision>2</cp:revision>
  <dcterms:created xsi:type="dcterms:W3CDTF">2022-10-31T08:44:00Z</dcterms:created>
  <dcterms:modified xsi:type="dcterms:W3CDTF">2022-10-31T08:44:00Z</dcterms:modified>
</cp:coreProperties>
</file>